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corporation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corporation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